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1" w:name="X5a3c03d11e83a0f847fe98cb23d836ef9a61db1"/>
    <w:p>
      <w:pPr>
        <w:pStyle w:val="Heading1"/>
      </w:pPr>
      <w:r>
        <w:t xml:space="preserve">INTERNSHIP APPLICATION LETTER FOR MECHANIC POSITION IN HO CHI MINH CITY, VIETN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istrict 1, Ho Chi Minh City</w:t>
      </w:r>
      <w:r>
        <w:br/>
      </w:r>
      <w:r>
        <w:t xml:space="preserve">Vietnam</w:t>
      </w:r>
    </w:p>
    <w:bookmarkStart w:id="20" w:name="Xa17d6d5805f493e232a06e463189b3f9c752f00"/>
    <w:p>
      <w:pPr>
        <w:pStyle w:val="Heading2"/>
      </w:pPr>
      <w:r>
        <w:t xml:space="preserve">Subject: Application for Mechanic Internship Position – Passionate Automotive Enthusiast Ready to Contribute in Vietnam’s Premier Automotive Hub</w:t>
      </w:r>
    </w:p>
    <w:p>
      <w:pPr>
        <w:pStyle w:val="FirstParagraph"/>
      </w:pPr>
      <w:r>
        <w:t xml:space="preserve">Dear Hiring Manager,</w:t>
      </w:r>
    </w:p>
    <w:p>
      <w:pPr>
        <w:pStyle w:val="BodyText"/>
      </w:pPr>
      <w:r>
        <w:t xml:space="preserve">It is with profound enthusiasm and deep respect for Vietnam’s rapidly evolving automotive industry that I submit my application for the Mechanic Internship position at [Company Name] in Ho Chi Minh City. As a dedicated student of Automotive Engineering at the University of Technology (Ho Chi Minh City), I have meticulously prepared myself to contribute to your esteemed team while immersing myself in the dynamic automotive landscape of Vietnam’s economic capital. This Internship Application Letter represents not just a professional opportunity, but my earnest commitment to growing within Vietnam’s thriving automotive ecosystem.</w:t>
      </w:r>
    </w:p>
    <w:p>
      <w:pPr>
        <w:pStyle w:val="BodyText"/>
      </w:pPr>
      <w:r>
        <w:t xml:space="preserve">My journey toward becoming a skilled mechanic began during my childhood in Ho Chi Minh City, where the rhythmic hum of motorbikes and the vibrant energy of bustling streets like Nguyen Van Cu or Pham Ngu Lao ignited my fascination with engines. I witnessed firsthand how critical reliable vehicle maintenance is for Vietnam’s infrastructure – with over 70% of urban transportation relying on motorcycles (according to 2023 Vietnam Transport Ministry data), the demand for competent mechanics in HCMC is both urgent and expanding. My academic curriculum at the University of Technology has been rigorously aligned with this reality, featuring specialized courses in</w:t>
      </w:r>
      <w:r>
        <w:t xml:space="preserve"> </w:t>
      </w:r>
      <w:r>
        <w:rPr>
          <w:iCs/>
          <w:i/>
        </w:rPr>
        <w:t xml:space="preserve">ASEAN Vehicle Systems</w:t>
      </w:r>
      <w:r>
        <w:t xml:space="preserve">,</w:t>
      </w:r>
      <w:r>
        <w:t xml:space="preserve"> </w:t>
      </w:r>
      <w:r>
        <w:rPr>
          <w:iCs/>
          <w:i/>
        </w:rPr>
        <w:t xml:space="preserve">Digital Diagnostics for Modern Engines (OBD-II)</w:t>
      </w:r>
      <w:r>
        <w:t xml:space="preserve">, and</w:t>
      </w:r>
      <w:r>
        <w:t xml:space="preserve"> </w:t>
      </w:r>
      <w:r>
        <w:rPr>
          <w:iCs/>
          <w:i/>
        </w:rPr>
        <w:t xml:space="preserve">Automotive Safety Standards Compliance</w:t>
      </w:r>
      <w:r>
        <w:t xml:space="preserve">. I’ve consistently ranked in the top 15% of my cohort, graduating with honors and earning certification in Basic Automotive Repair through the Vietnam Automotive Service Association (VASA).</w:t>
      </w:r>
    </w:p>
    <w:p>
      <w:pPr>
        <w:pStyle w:val="BodyText"/>
      </w:pPr>
      <w:r>
        <w:t xml:space="preserve">What truly sets me apart is my hands-on experience within Ho Chi Minh City’s unique urban mechanical environment. During a six-month practical training at a leading service center in District 7, I worked extensively with the most common Vietnamese vehicle models: Honda Wave and Yamaha Exciter motorbikes (constituting 65% of HCMC’s two-wheeled traffic), alongside popular sedan brands like Toyota Vios and Hyundai Accent. My responsibilities included: conducting multi-point safety inspections under time pressure; diagnosing electrical faults in high-mileage vehicles common on HCMC’s congested roads; performing routine maintenance (oil changes, brake adjustments, tire rotations); and assisting with engine overhauls for older models still prevalent in our city. I mastered the use of diagnostic tools specific to Asian makes and learned to navigate the challenges of urban repair shops – from managing tight workspaces in District 12’s industrial zones to communicating effectively with clients amid HCMC’s fast-paced lifestyle.</w:t>
      </w:r>
    </w:p>
    <w:p>
      <w:pPr>
        <w:pStyle w:val="BodyText"/>
      </w:pPr>
      <w:r>
        <w:t xml:space="preserve">I understand that success as a Mechanic Intern in Vietnam requires more than technical skill. It demands cultural intelligence, adaptability, and respect for local workplace values. Having lived in Ho Chi Minh City my entire life, I deeply comprehend the importance of</w:t>
      </w:r>
      <w:r>
        <w:t xml:space="preserve"> </w:t>
      </w:r>
      <w:r>
        <w:rPr>
          <w:iCs/>
          <w:i/>
        </w:rPr>
        <w:t xml:space="preserve">thương hiệu</w:t>
      </w:r>
      <w:r>
        <w:t xml:space="preserve"> </w:t>
      </w:r>
      <w:r>
        <w:t xml:space="preserve">(reputation) and</w:t>
      </w:r>
      <w:r>
        <w:t xml:space="preserve"> </w:t>
      </w:r>
      <w:r>
        <w:rPr>
          <w:iCs/>
          <w:i/>
        </w:rPr>
        <w:t xml:space="preserve">tính kiên nhẫn</w:t>
      </w:r>
      <w:r>
        <w:t xml:space="preserve"> </w:t>
      </w:r>
      <w:r>
        <w:t xml:space="preserve">(patience) in Vietnamese service culture. I’ve trained under mentors who emphasized building trust with clients through clear explanations of repairs – a critical skill when advising HCMC residents about maintenance costs for budget-conscious families. My fluency in Vietnamese (Native) and intermediate English allows me to bridge communication gaps between international technicians and local customers, a valuable asset as [Company Name] serves diverse clientele across Ho Chi Minh City.</w:t>
      </w:r>
    </w:p>
    <w:p>
      <w:pPr>
        <w:pStyle w:val="BodyText"/>
      </w:pPr>
      <w:r>
        <w:t xml:space="preserve">Ho Chi Minh City’s position as Vietnam’s automotive hub makes this internship particularly meaningful to me. With the city hosting over 500 authorized service centers and emerging electric vehicle (EV) infrastructure projects like the EV Charging Station Network at Thu Duc, I am eager to learn from professionals who are actively shaping this transition. I am especially keen to contribute to your team’s work on [mention specific project if known, e.g., "hybrid vehicle diagnostics" or "new service protocols for electric scooters"], as Vietnam’s Ministry of Transport recently mandated EV readiness for all major repair centers by 2025. My internship would be a dedicated step toward becoming a mechanic who understands both traditional engine mechanics and the future of sustainable transport in our city.</w:t>
      </w:r>
    </w:p>
    <w:p>
      <w:pPr>
        <w:pStyle w:val="BodyText"/>
      </w:pPr>
      <w:r>
        <w:t xml:space="preserve">My technical competencies include: Proficiency with digital scan tools (Snap-On, Autel); Expertise in engine troubleshooting for Honda, Yamaha, and Toyota; Knowledge of Vietnamese vehicle safety regulations; Experience handling common urban issues like carburetor cleaning for older bikes affected by HCMC’s air quality challenges. Beyond tools, I bring relentless work ethic – demonstrated during a summer internship where I helped maintain 15 service bays simultaneously during peak tourist season in District 1. Crucially, I am committed to continuous learning; I regularly attend free workshops hosted by the Ho Chi Minh City Automobile Association on emerging ASEAN automotive standards.</w:t>
      </w:r>
    </w:p>
    <w:p>
      <w:pPr>
        <w:pStyle w:val="BodyText"/>
      </w:pPr>
      <w:r>
        <w:t xml:space="preserve">As a native of Ho Chi Minh City with deep roots in this community, I see this internship not merely as a job opportunity but as an investment in Vietnam’s automotive future. I am prepared to contribute immediately, learn tirelessly from your experienced technicians, and actively participate in the city’s journey toward modernized vehicle maintenance. My resume provides further detail on my academic achievements and practical training; I would be honored to discuss how my passion for mechanics, local market understanding, and dedication align with [Company Name]’s vision.</w:t>
      </w:r>
    </w:p>
    <w:p>
      <w:pPr>
        <w:pStyle w:val="BodyText"/>
      </w:pPr>
      <w:r>
        <w:t xml:space="preserve">I am available for an interview at your earliest convenience and can be reached via email or phone. Thank you for considering this Internship Application Letter from a future mechanic deeply committed to serving Ho Chi Minh City’s transportation needs. I look forward to the possibility of contributing to your team and growing alongside Vietnam’s automotive industr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3T21:28:56Z</dcterms:created>
  <dcterms:modified xsi:type="dcterms:W3CDTF">2026-07-23T21:28:56Z</dcterms:modified>
</cp:coreProperties>
</file>

<file path=docProps/custom.xml><?xml version="1.0" encoding="utf-8"?>
<Properties xmlns="http://schemas.openxmlformats.org/officeDocument/2006/custom-properties" xmlns:vt="http://schemas.openxmlformats.org/officeDocument/2006/docPropsVTypes"/>
</file>